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CE164" w14:textId="77777777" w:rsidR="002A2C99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3 </w:t>
      </w: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ab/>
      </w:r>
    </w:p>
    <w:p w14:paraId="465FBC74" w14:textId="305D5B9A" w:rsidR="002A2C99" w:rsidRPr="00766B7B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766B7B">
        <w:rPr>
          <w:rFonts w:ascii="Angsana New" w:hAnsi="Angsana New" w:cs="Angsana New"/>
          <w:b/>
          <w:bCs/>
          <w:sz w:val="36"/>
          <w:szCs w:val="36"/>
          <w:cs/>
        </w:rPr>
        <w:t>แบบแสดงราย</w:t>
      </w:r>
      <w:r w:rsidRPr="00766B7B">
        <w:rPr>
          <w:rFonts w:ascii="Angsana New" w:hAnsi="Angsana New" w:cs="Angsana New" w:hint="cs"/>
          <w:b/>
          <w:bCs/>
          <w:sz w:val="36"/>
          <w:szCs w:val="36"/>
          <w:cs/>
        </w:rPr>
        <w:t>การ</w:t>
      </w:r>
      <w:r w:rsidR="00A34312" w:rsidRPr="00766B7B">
        <w:rPr>
          <w:rFonts w:ascii="Angsana New" w:hAnsi="Angsana New" w:cs="Angsana New"/>
          <w:b/>
          <w:bCs/>
          <w:sz w:val="36"/>
          <w:szCs w:val="36"/>
          <w:cs/>
        </w:rPr>
        <w:t>ข้อมูลประจำปี</w:t>
      </w:r>
      <w:r w:rsidR="00447F1F" w:rsidRPr="00766B7B">
        <w:rPr>
          <w:rFonts w:ascii="Angsana New" w:hAnsi="Angsana New" w:cs="Angsana New"/>
          <w:b/>
          <w:bCs/>
          <w:sz w:val="36"/>
          <w:szCs w:val="36"/>
          <w:cs/>
        </w:rPr>
        <w:t xml:space="preserve"> (แบบ </w:t>
      </w:r>
      <w:r w:rsidR="00447F1F" w:rsidRPr="00766B7B">
        <w:rPr>
          <w:rFonts w:ascii="Angsana New" w:hAnsi="Angsana New" w:cs="Angsana New" w:hint="cs"/>
          <w:b/>
          <w:bCs/>
          <w:sz w:val="36"/>
          <w:szCs w:val="36"/>
          <w:cs/>
        </w:rPr>
        <w:t>56</w:t>
      </w:r>
      <w:r w:rsidR="00447F1F" w:rsidRPr="00766B7B">
        <w:rPr>
          <w:rFonts w:ascii="Angsana New" w:hAnsi="Angsana New" w:cs="Angsana New"/>
          <w:b/>
          <w:bCs/>
          <w:sz w:val="36"/>
          <w:szCs w:val="36"/>
          <w:cs/>
        </w:rPr>
        <w:t>-</w:t>
      </w:r>
      <w:r w:rsidR="00447F1F" w:rsidRPr="00766B7B">
        <w:rPr>
          <w:rFonts w:ascii="Angsana New" w:hAnsi="Angsana New" w:cs="Angsana New"/>
          <w:b/>
          <w:bCs/>
          <w:sz w:val="36"/>
          <w:szCs w:val="36"/>
        </w:rPr>
        <w:t>DR</w:t>
      </w:r>
      <w:r w:rsidR="00447F1F" w:rsidRPr="00766B7B">
        <w:rPr>
          <w:rFonts w:ascii="Angsana New" w:hAnsi="Angsana New" w:cs="Angsana New"/>
          <w:b/>
          <w:bCs/>
          <w:sz w:val="36"/>
          <w:szCs w:val="36"/>
          <w:cs/>
        </w:rPr>
        <w:t>)</w:t>
      </w:r>
    </w:p>
    <w:p w14:paraId="61CD832F" w14:textId="77777777" w:rsidR="002A2C99" w:rsidRPr="00766B7B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6"/>
          <w:szCs w:val="36"/>
          <w:cs/>
          <w:lang w:val="en-US"/>
        </w:rPr>
      </w:pPr>
    </w:p>
    <w:p w14:paraId="0D5DFDE0" w14:textId="77777777" w:rsidR="00950C97" w:rsidRPr="00766B7B" w:rsidRDefault="00D77491" w:rsidP="00950C97">
      <w:pPr>
        <w:spacing w:after="0"/>
        <w:jc w:val="center"/>
        <w:rPr>
          <w:rFonts w:ascii="Angsana New" w:hAnsi="Angsana New" w:cs="Angsana New"/>
          <w:color w:val="000000"/>
          <w:sz w:val="32"/>
          <w:szCs w:val="32"/>
        </w:rPr>
      </w:pPr>
      <w:r w:rsidRPr="00766B7B">
        <w:rPr>
          <w:rFonts w:ascii="Angsana New" w:hAnsi="Angsana New" w:cs="Angsana New"/>
          <w:color w:val="000000"/>
          <w:sz w:val="32"/>
          <w:szCs w:val="32"/>
          <w:cs/>
        </w:rPr>
        <w:t>ผู้ลงทุนสามารถตรวจสอบ</w:t>
      </w:r>
      <w:r w:rsidRPr="00766B7B">
        <w:rPr>
          <w:rFonts w:ascii="Angsana New" w:hAnsi="Angsana New" w:cs="Angsana New" w:hint="cs"/>
          <w:color w:val="000000"/>
          <w:sz w:val="32"/>
          <w:szCs w:val="32"/>
          <w:cs/>
        </w:rPr>
        <w:t>ข้อมูลแบบแสดงรายการข้อมูลประจำปีของผู้ออกตราสาร</w:t>
      </w:r>
      <w:r w:rsidRPr="00766B7B">
        <w:rPr>
          <w:rFonts w:ascii="Angsana New" w:hAnsi="Angsana New" w:cs="Angsana New"/>
          <w:color w:val="000000"/>
          <w:sz w:val="32"/>
          <w:szCs w:val="32"/>
          <w:cs/>
        </w:rPr>
        <w:t>ได้จาก</w:t>
      </w:r>
      <w:r w:rsidRPr="00766B7B">
        <w:rPr>
          <w:rFonts w:ascii="Angsana New" w:hAnsi="Angsana New" w:cs="Angsana New"/>
          <w:color w:val="000000"/>
          <w:sz w:val="32"/>
          <w:szCs w:val="32"/>
        </w:rPr>
        <w:t xml:space="preserve"> website</w:t>
      </w:r>
      <w:r w:rsidRPr="00766B7B">
        <w:rPr>
          <w:rFonts w:ascii="Angsana New" w:hAnsi="Angsana New" w:cs="Angsana New"/>
          <w:color w:val="000000"/>
          <w:sz w:val="32"/>
          <w:szCs w:val="32"/>
          <w:cs/>
        </w:rPr>
        <w:t xml:space="preserve"> </w:t>
      </w:r>
      <w:r w:rsidRPr="00766B7B">
        <w:rPr>
          <w:rFonts w:ascii="Angsana New" w:hAnsi="Angsana New" w:cs="Angsana New" w:hint="cs"/>
          <w:color w:val="000000"/>
          <w:sz w:val="32"/>
          <w:szCs w:val="32"/>
          <w:cs/>
        </w:rPr>
        <w:t>ดังต่อไปนี้</w:t>
      </w:r>
    </w:p>
    <w:p w14:paraId="5A692B1E" w14:textId="3012D842" w:rsidR="00950C97" w:rsidRPr="00950C97" w:rsidRDefault="00950C97" w:rsidP="00950C97">
      <w:pPr>
        <w:spacing w:before="240" w:after="0"/>
        <w:jc w:val="center"/>
        <w:rPr>
          <w:rFonts w:ascii="Angsana New" w:hAnsi="Angsana New" w:cs="Angsana New"/>
          <w:color w:val="000000"/>
          <w:sz w:val="32"/>
          <w:szCs w:val="32"/>
        </w:rPr>
      </w:pPr>
      <w:r w:rsidRPr="00766B7B">
        <w:rPr>
          <w:rFonts w:ascii="Angsana New" w:hAnsi="Angsana New" w:cs="Angsana New"/>
          <w:color w:val="000000"/>
          <w:sz w:val="32"/>
          <w:szCs w:val="32"/>
        </w:rPr>
        <w:t>https://market.sec.or.th/public/idisc/th/FinancialReport/FS-</w:t>
      </w:r>
      <w:r w:rsidRPr="00766B7B">
        <w:rPr>
          <w:rFonts w:ascii="Angsana New" w:hAnsi="Angsana New" w:cs="Angsana New"/>
          <w:color w:val="000000"/>
          <w:sz w:val="32"/>
          <w:szCs w:val="32"/>
          <w:cs/>
        </w:rPr>
        <w:t>0000001977</w:t>
      </w:r>
    </w:p>
    <w:p w14:paraId="1B9835E0" w14:textId="12368798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</w:p>
    <w:p w14:paraId="39578EEB" w14:textId="77777777" w:rsidR="002A2C99" w:rsidRP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F129E37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84CA3CF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F35118A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1EED710" w14:textId="77777777" w:rsidR="002A2C99" w:rsidRP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22BD6B70" w14:textId="77777777" w:rsidR="002A2C99" w:rsidRPr="002A2C99" w:rsidRDefault="002A2C99" w:rsidP="002A2C99">
      <w:pPr>
        <w:pStyle w:val="BodyTextIndent"/>
        <w:spacing w:after="0" w:line="240" w:lineRule="auto"/>
        <w:ind w:left="0"/>
        <w:jc w:val="thaiDistribute"/>
        <w:rPr>
          <w:rFonts w:ascii="Angsana New" w:hAnsi="Angsana New"/>
          <w:szCs w:val="22"/>
        </w:rPr>
      </w:pPr>
    </w:p>
    <w:p w14:paraId="57CF6D5F" w14:textId="77777777" w:rsidR="00F8163F" w:rsidRPr="00674450" w:rsidRDefault="00F8163F" w:rsidP="00F8163F">
      <w:pPr>
        <w:pStyle w:val="ListParagraph"/>
        <w:spacing w:after="0" w:line="259" w:lineRule="auto"/>
        <w:ind w:left="450"/>
        <w:rPr>
          <w:rFonts w:ascii="Angsana New" w:hAnsi="Angsana New" w:cs="Angsana New"/>
          <w:sz w:val="28"/>
        </w:rPr>
      </w:pPr>
    </w:p>
    <w:p w14:paraId="4BA3AC81" w14:textId="77777777" w:rsidR="00F8163F" w:rsidRPr="00826BE7" w:rsidRDefault="00F8163F" w:rsidP="00172A6B">
      <w:pPr>
        <w:pStyle w:val="Default"/>
        <w:tabs>
          <w:tab w:val="left" w:pos="570"/>
        </w:tabs>
        <w:spacing w:before="240"/>
        <w:ind w:left="990" w:hanging="990"/>
        <w:rPr>
          <w:rFonts w:ascii="Angsana New" w:hAnsi="Angsana New" w:cs="Angsana New"/>
          <w:sz w:val="28"/>
          <w:szCs w:val="28"/>
        </w:rPr>
      </w:pPr>
      <w:bookmarkStart w:id="0" w:name="_GoBack"/>
      <w:bookmarkEnd w:id="0"/>
    </w:p>
    <w:p w14:paraId="611DA648" w14:textId="77777777" w:rsidR="003402AD" w:rsidRDefault="003402AD" w:rsidP="003402AD">
      <w:pPr>
        <w:overflowPunct w:val="0"/>
        <w:autoSpaceDE w:val="0"/>
        <w:autoSpaceDN w:val="0"/>
        <w:adjustRightInd w:val="0"/>
        <w:spacing w:after="120" w:line="240" w:lineRule="auto"/>
        <w:jc w:val="thaiDistribute"/>
        <w:textAlignment w:val="baseline"/>
        <w:rPr>
          <w:rFonts w:ascii="Angsana New" w:hAnsi="Angsana New" w:cs="Angsana New"/>
          <w:color w:val="000000"/>
          <w:sz w:val="28"/>
        </w:rPr>
      </w:pPr>
    </w:p>
    <w:p w14:paraId="4980F4B1" w14:textId="77777777" w:rsidR="003402AD" w:rsidRDefault="003402AD" w:rsidP="003402AD"/>
    <w:p w14:paraId="733810A6" w14:textId="77777777" w:rsidR="002A2C99" w:rsidRDefault="002A2C99" w:rsidP="003402AD"/>
    <w:p w14:paraId="48E3B527" w14:textId="70FBA4EA" w:rsidR="002A2C99" w:rsidRDefault="002A2C99" w:rsidP="003402AD"/>
    <w:p w14:paraId="00F28E70" w14:textId="6A92BE72" w:rsidR="004D6BA5" w:rsidRDefault="004D6BA5" w:rsidP="003402AD"/>
    <w:p w14:paraId="1AA11207" w14:textId="0EA51E04" w:rsidR="009D2792" w:rsidRDefault="009D2792" w:rsidP="003402AD"/>
    <w:p w14:paraId="6F7D4655" w14:textId="42076F59" w:rsidR="009D2792" w:rsidRDefault="009D2792" w:rsidP="003402AD"/>
    <w:p w14:paraId="324773F6" w14:textId="23971E9F" w:rsidR="009D2792" w:rsidRDefault="009D2792" w:rsidP="003402AD"/>
    <w:p w14:paraId="62A974F4" w14:textId="22773FB6" w:rsidR="002A2C99" w:rsidRDefault="002A2C99" w:rsidP="003402AD"/>
    <w:p w14:paraId="53D3E356" w14:textId="5267FF64" w:rsidR="00764EAD" w:rsidRDefault="00764EAD" w:rsidP="003402AD"/>
    <w:p w14:paraId="7ABD841A" w14:textId="1B0EB1E5" w:rsidR="00764EAD" w:rsidRDefault="00764EAD" w:rsidP="003402AD"/>
    <w:p w14:paraId="1DCB666D" w14:textId="77777777" w:rsidR="00764EAD" w:rsidRDefault="00764EAD" w:rsidP="003402AD"/>
    <w:p w14:paraId="3408CE2A" w14:textId="77777777" w:rsidR="002A2C99" w:rsidRDefault="002A2C99" w:rsidP="003402AD"/>
    <w:sectPr w:rsidR="002A2C99" w:rsidSect="007D1393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070E696A" w:rsidR="006D7DE5" w:rsidRDefault="00541BB3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1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1BB3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6477F-71C5-4156-A33C-4537E53328E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4-19T09:53:00Z</dcterms:created>
  <dcterms:modified xsi:type="dcterms:W3CDTF">2024-04-19T09:53:00Z</dcterms:modified>
</cp:coreProperties>
</file>